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A7D3CB" w14:textId="77777777" w:rsidR="008608DA" w:rsidRDefault="008608DA" w:rsidP="00065054">
      <w:pPr>
        <w:rPr>
          <w:rFonts w:ascii="Arial" w:hAnsi="Arial" w:cs="Arial"/>
          <w:sz w:val="16"/>
          <w:szCs w:val="18"/>
        </w:rPr>
      </w:pPr>
    </w:p>
    <w:p w14:paraId="281C70E5" w14:textId="48C1174D" w:rsidR="000242B8" w:rsidRPr="009F097A" w:rsidRDefault="00D37EAA" w:rsidP="00065054">
      <w:pPr>
        <w:rPr>
          <w:rFonts w:ascii="Arial" w:hAnsi="Arial" w:cs="Arial"/>
          <w:sz w:val="16"/>
          <w:szCs w:val="1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1E38070" wp14:editId="57E7173E">
            <wp:simplePos x="0" y="0"/>
            <wp:positionH relativeFrom="column">
              <wp:posOffset>8458200</wp:posOffset>
            </wp:positionH>
            <wp:positionV relativeFrom="paragraph">
              <wp:posOffset>-969010</wp:posOffset>
            </wp:positionV>
            <wp:extent cx="800100" cy="869315"/>
            <wp:effectExtent l="0" t="0" r="0" b="0"/>
            <wp:wrapNone/>
            <wp:docPr id="3" name="Picture 3" descr="caps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ps-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69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0FC2F4C0" wp14:editId="3A754579">
            <wp:simplePos x="0" y="0"/>
            <wp:positionH relativeFrom="column">
              <wp:posOffset>-333375</wp:posOffset>
            </wp:positionH>
            <wp:positionV relativeFrom="paragraph">
              <wp:posOffset>-905510</wp:posOffset>
            </wp:positionV>
            <wp:extent cx="1704975" cy="850900"/>
            <wp:effectExtent l="0" t="0" r="0" b="0"/>
            <wp:wrapNone/>
            <wp:docPr id="2" name="Picture 2" descr="Bright-from-the-Start-Logo-630x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right-from-the-Start-Logo-630x31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850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42B8" w:rsidRPr="009F097A">
        <w:rPr>
          <w:rFonts w:ascii="Arial" w:hAnsi="Arial" w:cs="Arial"/>
          <w:sz w:val="16"/>
          <w:szCs w:val="18"/>
        </w:rPr>
        <w:t>The Childcare and Parent Services (CAPS) program is designed to help low income families afford safe quality childcare. Choosing child care is one of the most import decisions a parent can make</w:t>
      </w:r>
      <w:r w:rsidR="006E12DF" w:rsidRPr="009F097A">
        <w:rPr>
          <w:rFonts w:ascii="Arial" w:hAnsi="Arial" w:cs="Arial"/>
          <w:sz w:val="16"/>
          <w:szCs w:val="18"/>
        </w:rPr>
        <w:t xml:space="preserve">. </w:t>
      </w:r>
      <w:r w:rsidR="000242B8" w:rsidRPr="009F097A">
        <w:rPr>
          <w:rFonts w:ascii="Arial" w:hAnsi="Arial" w:cs="Arial"/>
          <w:sz w:val="16"/>
          <w:szCs w:val="18"/>
        </w:rPr>
        <w:t>If you need assistance in finding quality child care, please visit All Georgia Kids</w:t>
      </w:r>
      <w:r w:rsidR="00CE7971">
        <w:rPr>
          <w:rFonts w:ascii="Arial" w:hAnsi="Arial" w:cs="Arial"/>
          <w:sz w:val="16"/>
          <w:szCs w:val="18"/>
        </w:rPr>
        <w:t xml:space="preserve"> (</w:t>
      </w:r>
      <w:hyperlink r:id="rId9" w:history="1">
        <w:r w:rsidR="00CE7971" w:rsidRPr="009F097A">
          <w:rPr>
            <w:rStyle w:val="Hyperlink"/>
            <w:rFonts w:ascii="Arial" w:hAnsi="Arial" w:cs="Arial"/>
            <w:sz w:val="16"/>
            <w:szCs w:val="18"/>
          </w:rPr>
          <w:t>www.allgakids.org</w:t>
        </w:r>
      </w:hyperlink>
      <w:r w:rsidR="00CE7971">
        <w:rPr>
          <w:rFonts w:ascii="Arial" w:hAnsi="Arial" w:cs="Arial"/>
          <w:sz w:val="16"/>
          <w:szCs w:val="18"/>
        </w:rPr>
        <w:t xml:space="preserve"> or 1-877-all-ga-kids).</w:t>
      </w:r>
      <w:r w:rsidR="00D6305C" w:rsidRPr="009F097A">
        <w:rPr>
          <w:rFonts w:ascii="Arial" w:hAnsi="Arial" w:cs="Arial"/>
          <w:sz w:val="16"/>
          <w:szCs w:val="18"/>
        </w:rPr>
        <w:t>All Georgia Kids</w:t>
      </w:r>
      <w:r w:rsidR="000242B8" w:rsidRPr="009F097A">
        <w:rPr>
          <w:rFonts w:ascii="Arial" w:hAnsi="Arial" w:cs="Arial"/>
          <w:sz w:val="16"/>
          <w:szCs w:val="18"/>
        </w:rPr>
        <w:t xml:space="preserve"> is an independent agency who assists with finding child care providers based on your criteria.</w:t>
      </w:r>
    </w:p>
    <w:p w14:paraId="6623B63D" w14:textId="77777777" w:rsidR="000242B8" w:rsidRPr="009F097A" w:rsidRDefault="000242B8" w:rsidP="00065054">
      <w:pPr>
        <w:rPr>
          <w:rFonts w:ascii="Arial" w:hAnsi="Arial" w:cs="Arial"/>
          <w:sz w:val="16"/>
          <w:szCs w:val="18"/>
        </w:rPr>
      </w:pPr>
    </w:p>
    <w:p w14:paraId="03133315" w14:textId="77777777" w:rsidR="006E12DF" w:rsidRPr="009F097A" w:rsidRDefault="000242B8" w:rsidP="00065054">
      <w:pPr>
        <w:rPr>
          <w:rFonts w:ascii="Arial" w:hAnsi="Arial" w:cs="Arial"/>
          <w:sz w:val="16"/>
          <w:szCs w:val="18"/>
        </w:rPr>
      </w:pPr>
      <w:r w:rsidRPr="009F097A">
        <w:rPr>
          <w:rFonts w:ascii="Arial" w:hAnsi="Arial" w:cs="Arial"/>
          <w:sz w:val="16"/>
          <w:szCs w:val="18"/>
        </w:rPr>
        <w:t xml:space="preserve">Please have your provider of choice complete </w:t>
      </w:r>
      <w:r w:rsidR="0096177C" w:rsidRPr="009F097A">
        <w:rPr>
          <w:rFonts w:ascii="Arial" w:hAnsi="Arial" w:cs="Arial"/>
          <w:sz w:val="16"/>
          <w:szCs w:val="18"/>
        </w:rPr>
        <w:t xml:space="preserve">this </w:t>
      </w:r>
      <w:r w:rsidR="006E12DF" w:rsidRPr="009F097A">
        <w:rPr>
          <w:rFonts w:ascii="Arial" w:hAnsi="Arial" w:cs="Arial"/>
          <w:sz w:val="16"/>
          <w:szCs w:val="18"/>
        </w:rPr>
        <w:t xml:space="preserve">form </w:t>
      </w:r>
      <w:r w:rsidR="00CE29DB">
        <w:rPr>
          <w:rFonts w:ascii="Arial" w:hAnsi="Arial" w:cs="Arial"/>
          <w:sz w:val="16"/>
          <w:szCs w:val="18"/>
        </w:rPr>
        <w:t>in its entirety</w:t>
      </w:r>
      <w:r w:rsidR="006E12DF" w:rsidRPr="009F097A">
        <w:rPr>
          <w:rFonts w:ascii="Arial" w:hAnsi="Arial" w:cs="Arial"/>
          <w:sz w:val="16"/>
          <w:szCs w:val="18"/>
        </w:rPr>
        <w:t xml:space="preserve">. </w:t>
      </w:r>
    </w:p>
    <w:p w14:paraId="129B55D8" w14:textId="77777777" w:rsidR="006E12DF" w:rsidRPr="009F097A" w:rsidRDefault="006E12DF" w:rsidP="00065054">
      <w:pPr>
        <w:rPr>
          <w:sz w:val="16"/>
          <w:szCs w:val="18"/>
        </w:rPr>
      </w:pPr>
    </w:p>
    <w:p w14:paraId="6C38EF33" w14:textId="77777777" w:rsidR="0096177C" w:rsidRPr="009F097A" w:rsidRDefault="00CE29DB" w:rsidP="00065054">
      <w:pPr>
        <w:rPr>
          <w:rFonts w:ascii="Arial" w:hAnsi="Arial" w:cs="Arial"/>
          <w:sz w:val="16"/>
          <w:szCs w:val="18"/>
        </w:rPr>
      </w:pPr>
      <w:r w:rsidRPr="00CE29DB">
        <w:rPr>
          <w:rFonts w:ascii="Arial" w:hAnsi="Arial" w:cs="Arial"/>
          <w:b/>
          <w:color w:val="000000"/>
          <w:sz w:val="16"/>
          <w:szCs w:val="18"/>
        </w:rPr>
        <w:t>NOTE:</w:t>
      </w:r>
      <w:r>
        <w:rPr>
          <w:rFonts w:ascii="Arial" w:hAnsi="Arial" w:cs="Arial"/>
          <w:color w:val="000000"/>
          <w:sz w:val="16"/>
          <w:szCs w:val="18"/>
        </w:rPr>
        <w:t xml:space="preserve"> </w:t>
      </w:r>
      <w:r w:rsidR="00FE6A20" w:rsidRPr="009F097A">
        <w:rPr>
          <w:rFonts w:ascii="Arial" w:hAnsi="Arial" w:cs="Arial"/>
          <w:color w:val="000000"/>
          <w:sz w:val="16"/>
          <w:szCs w:val="18"/>
        </w:rPr>
        <w:t xml:space="preserve">The client is responsible for any charges that </w:t>
      </w:r>
      <w:r w:rsidR="002D5BAE" w:rsidRPr="009F097A">
        <w:rPr>
          <w:rFonts w:ascii="Arial" w:hAnsi="Arial" w:cs="Arial"/>
          <w:color w:val="000000"/>
          <w:sz w:val="16"/>
          <w:szCs w:val="18"/>
        </w:rPr>
        <w:t>are more than the amount the</w:t>
      </w:r>
      <w:r w:rsidR="00FE6A20" w:rsidRPr="009F097A">
        <w:rPr>
          <w:rFonts w:ascii="Arial" w:hAnsi="Arial" w:cs="Arial"/>
          <w:color w:val="000000"/>
          <w:sz w:val="16"/>
          <w:szCs w:val="18"/>
        </w:rPr>
        <w:t xml:space="preserve"> </w:t>
      </w:r>
      <w:r>
        <w:rPr>
          <w:rFonts w:ascii="Arial" w:hAnsi="Arial" w:cs="Arial"/>
          <w:color w:val="000000"/>
          <w:sz w:val="16"/>
          <w:szCs w:val="18"/>
        </w:rPr>
        <w:t>CAPS</w:t>
      </w:r>
      <w:r w:rsidR="002D5BAE" w:rsidRPr="009F097A">
        <w:rPr>
          <w:rFonts w:ascii="Arial" w:hAnsi="Arial" w:cs="Arial"/>
          <w:color w:val="000000"/>
          <w:sz w:val="16"/>
          <w:szCs w:val="18"/>
        </w:rPr>
        <w:t xml:space="preserve"> will pay.  </w:t>
      </w:r>
      <w:r>
        <w:rPr>
          <w:rFonts w:ascii="Arial" w:hAnsi="Arial" w:cs="Arial"/>
          <w:sz w:val="16"/>
          <w:szCs w:val="18"/>
        </w:rPr>
        <w:t>CAPS</w:t>
      </w:r>
      <w:r w:rsidR="0096177C" w:rsidRPr="009F097A">
        <w:rPr>
          <w:rFonts w:ascii="Arial" w:hAnsi="Arial" w:cs="Arial"/>
          <w:sz w:val="16"/>
          <w:szCs w:val="18"/>
        </w:rPr>
        <w:t xml:space="preserve"> </w:t>
      </w:r>
      <w:r w:rsidR="0096177C" w:rsidRPr="00CE29DB">
        <w:rPr>
          <w:rFonts w:ascii="Arial" w:hAnsi="Arial" w:cs="Arial"/>
          <w:b/>
          <w:sz w:val="16"/>
          <w:szCs w:val="18"/>
          <w:u w:val="single"/>
        </w:rPr>
        <w:t>does not</w:t>
      </w:r>
      <w:r w:rsidR="0096177C" w:rsidRPr="009F097A">
        <w:rPr>
          <w:rFonts w:ascii="Arial" w:hAnsi="Arial" w:cs="Arial"/>
          <w:sz w:val="16"/>
          <w:szCs w:val="18"/>
        </w:rPr>
        <w:t xml:space="preserve"> pay for transportation</w:t>
      </w:r>
      <w:r w:rsidR="00E75A98" w:rsidRPr="009F097A">
        <w:rPr>
          <w:rFonts w:ascii="Arial" w:hAnsi="Arial" w:cs="Arial"/>
          <w:sz w:val="16"/>
          <w:szCs w:val="18"/>
        </w:rPr>
        <w:t xml:space="preserve"> fees,</w:t>
      </w:r>
      <w:r w:rsidR="0096177C" w:rsidRPr="009F097A">
        <w:rPr>
          <w:rFonts w:ascii="Arial" w:hAnsi="Arial" w:cs="Arial"/>
          <w:sz w:val="16"/>
          <w:szCs w:val="18"/>
        </w:rPr>
        <w:t xml:space="preserve"> book or extracurricular fees such as field trips that may be charged over the provider’s rates. </w:t>
      </w:r>
    </w:p>
    <w:p w14:paraId="5027C0B8" w14:textId="77777777" w:rsidR="0096177C" w:rsidRPr="009F097A" w:rsidRDefault="0096177C" w:rsidP="00065054">
      <w:pPr>
        <w:jc w:val="center"/>
        <w:rPr>
          <w:rFonts w:ascii="Arial" w:hAnsi="Arial" w:cs="Arial"/>
          <w:b/>
          <w:sz w:val="14"/>
          <w:szCs w:val="16"/>
          <w:u w:val="single"/>
        </w:rPr>
      </w:pPr>
      <w:r w:rsidRPr="009F097A">
        <w:rPr>
          <w:rFonts w:ascii="Arial" w:hAnsi="Arial" w:cs="Arial"/>
          <w:b/>
          <w:sz w:val="14"/>
          <w:szCs w:val="16"/>
          <w:u w:val="single"/>
        </w:rPr>
        <w:t>CHILD</w:t>
      </w:r>
      <w:r w:rsidR="002D5BAE" w:rsidRPr="009F097A">
        <w:rPr>
          <w:rFonts w:ascii="Arial" w:hAnsi="Arial" w:cs="Arial"/>
          <w:b/>
          <w:sz w:val="14"/>
          <w:szCs w:val="16"/>
          <w:u w:val="single"/>
        </w:rPr>
        <w:t xml:space="preserve"> </w:t>
      </w:r>
      <w:r w:rsidRPr="009F097A">
        <w:rPr>
          <w:rFonts w:ascii="Arial" w:hAnsi="Arial" w:cs="Arial"/>
          <w:b/>
          <w:sz w:val="14"/>
          <w:szCs w:val="16"/>
          <w:u w:val="single"/>
        </w:rPr>
        <w:t xml:space="preserve">CARE PROVIDER </w:t>
      </w:r>
      <w:r w:rsidR="00E75A98" w:rsidRPr="009F097A">
        <w:rPr>
          <w:rFonts w:ascii="Arial" w:hAnsi="Arial" w:cs="Arial"/>
          <w:b/>
          <w:sz w:val="14"/>
          <w:szCs w:val="16"/>
          <w:u w:val="single"/>
        </w:rPr>
        <w:t>ONLY (</w:t>
      </w:r>
      <w:r w:rsidRPr="009F097A">
        <w:rPr>
          <w:rFonts w:ascii="Arial" w:hAnsi="Arial" w:cs="Arial"/>
          <w:b/>
          <w:sz w:val="14"/>
          <w:szCs w:val="16"/>
          <w:u w:val="single"/>
        </w:rPr>
        <w:t>PLEASE PRINT CLEARLY)</w:t>
      </w:r>
    </w:p>
    <w:p w14:paraId="20193C7F" w14:textId="043D42ED" w:rsidR="0096177C" w:rsidRPr="00ED3835" w:rsidRDefault="00ED3835" w:rsidP="00ED3835">
      <w:pPr>
        <w:rPr>
          <w:rFonts w:ascii="Arial" w:hAnsi="Arial" w:cs="Arial"/>
          <w:sz w:val="18"/>
          <w:szCs w:val="16"/>
        </w:rPr>
      </w:pPr>
      <w:r w:rsidRPr="00ED3835">
        <w:rPr>
          <w:rFonts w:ascii="Arial" w:hAnsi="Arial" w:cs="Arial"/>
          <w:sz w:val="18"/>
          <w:szCs w:val="16"/>
        </w:rPr>
        <w:t xml:space="preserve">Parent’s Name: </w:t>
      </w:r>
      <w:r w:rsidR="008933EC">
        <w:rPr>
          <w:rFonts w:ascii="Arial" w:hAnsi="Arial" w:cs="Arial"/>
          <w:sz w:val="18"/>
          <w:szCs w:val="16"/>
          <w:u w:val="single"/>
        </w:rPr>
        <w:t>___________________________</w:t>
      </w:r>
      <w:r w:rsidRPr="00ED3835">
        <w:rPr>
          <w:rFonts w:ascii="Arial" w:hAnsi="Arial" w:cs="Arial"/>
          <w:sz w:val="18"/>
          <w:szCs w:val="16"/>
        </w:rPr>
        <w:t xml:space="preserve">                                            </w:t>
      </w:r>
      <w:r>
        <w:rPr>
          <w:rFonts w:ascii="Arial" w:hAnsi="Arial" w:cs="Arial"/>
          <w:sz w:val="18"/>
          <w:szCs w:val="16"/>
        </w:rPr>
        <w:t xml:space="preserve">          </w:t>
      </w:r>
      <w:r w:rsidRPr="00ED3835">
        <w:rPr>
          <w:rFonts w:ascii="Arial" w:hAnsi="Arial" w:cs="Arial"/>
          <w:sz w:val="18"/>
          <w:szCs w:val="16"/>
        </w:rPr>
        <w:t xml:space="preserve">County of Residence: </w:t>
      </w:r>
      <w:r w:rsidR="00E452E4">
        <w:rPr>
          <w:rFonts w:ascii="Arial" w:hAnsi="Arial" w:cs="Arial"/>
          <w:sz w:val="18"/>
          <w:szCs w:val="16"/>
          <w:u w:val="single"/>
        </w:rPr>
        <w:t>Rockdale</w:t>
      </w:r>
      <w:r w:rsidR="008933EC">
        <w:rPr>
          <w:rFonts w:ascii="Arial" w:hAnsi="Arial" w:cs="Arial"/>
          <w:sz w:val="18"/>
          <w:szCs w:val="16"/>
          <w:u w:val="single"/>
        </w:rPr>
        <w:t>___________________________</w:t>
      </w:r>
    </w:p>
    <w:tbl>
      <w:tblPr>
        <w:tblW w:w="14283" w:type="dxa"/>
        <w:tblInd w:w="585" w:type="dxa"/>
        <w:tblLook w:val="04A0" w:firstRow="1" w:lastRow="0" w:firstColumn="1" w:lastColumn="0" w:noHBand="0" w:noVBand="1"/>
      </w:tblPr>
      <w:tblGrid>
        <w:gridCol w:w="2561"/>
        <w:gridCol w:w="594"/>
        <w:gridCol w:w="593"/>
        <w:gridCol w:w="761"/>
        <w:gridCol w:w="721"/>
        <w:gridCol w:w="920"/>
        <w:gridCol w:w="979"/>
        <w:gridCol w:w="1068"/>
        <w:gridCol w:w="969"/>
        <w:gridCol w:w="1583"/>
        <w:gridCol w:w="969"/>
        <w:gridCol w:w="643"/>
        <w:gridCol w:w="732"/>
        <w:gridCol w:w="1190"/>
      </w:tblGrid>
      <w:tr w:rsidR="0074174B" w:rsidRPr="009F097A" w14:paraId="3DC47C81" w14:textId="77777777" w:rsidTr="0074174B">
        <w:trPr>
          <w:trHeight w:val="315"/>
        </w:trPr>
        <w:tc>
          <w:tcPr>
            <w:tcW w:w="256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14:paraId="03328BF6" w14:textId="77777777" w:rsidR="0074174B" w:rsidRPr="009F097A" w:rsidRDefault="0074174B" w:rsidP="00350F39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14:paraId="45301C35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1B6EDCD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1CDCC6E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F287493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E0CF25D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1BA8DC8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CDE341C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381D2CB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6806732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703E4DF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B7014A8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5D53C1D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06FD829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tr w:rsidR="0074174B" w:rsidRPr="00054540" w14:paraId="139087BB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5E93203" w14:textId="77777777" w:rsidR="0074174B" w:rsidRPr="00054540" w:rsidRDefault="0074174B" w:rsidP="00CE797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CHILD(REN)’S NAME</w:t>
            </w:r>
          </w:p>
        </w:tc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E306C10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32AE8CE3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Date of Birth</w:t>
            </w: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D5FA998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Ga Lottery Pre-K</w:t>
            </w:r>
          </w:p>
          <w:p w14:paraId="09FA10DA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(Y/N)</w:t>
            </w: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9652C92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REG FEE AMNT</w:t>
            </w:r>
          </w:p>
          <w:p w14:paraId="196BD1C8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6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85B98FB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INFANT RATE</w:t>
            </w:r>
          </w:p>
          <w:p w14:paraId="4D08BF48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6WKS-12MTHS</w:t>
            </w:r>
          </w:p>
          <w:p w14:paraId="639F0EC9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165</w:t>
            </w: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80728DB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INFANT RATE</w:t>
            </w:r>
          </w:p>
          <w:p w14:paraId="75B752B7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13MTHS-23MTHS</w:t>
            </w:r>
          </w:p>
          <w:p w14:paraId="14ED2BAC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165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9B11C41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TODDLER RATE</w:t>
            </w:r>
          </w:p>
          <w:p w14:paraId="4A95E159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AGE 2</w:t>
            </w:r>
          </w:p>
          <w:p w14:paraId="72F2F735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145</w:t>
            </w: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E02B153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PRE-SCHOOL RATE</w:t>
            </w:r>
          </w:p>
          <w:p w14:paraId="7859ADC4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AGE 3-4</w:t>
            </w:r>
          </w:p>
          <w:p w14:paraId="236C38B5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135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C7C64FC" w14:textId="77777777" w:rsidR="00840C1E" w:rsidRDefault="00D51BEA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VIRTUAL LEARNING</w:t>
            </w:r>
          </w:p>
          <w:p w14:paraId="17D93AD5" w14:textId="0EE118AD" w:rsidR="0074174B" w:rsidRDefault="00D51BEA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RATE</w:t>
            </w:r>
          </w:p>
          <w:p w14:paraId="352FE149" w14:textId="5E3F9C44" w:rsidR="00D51BEA" w:rsidRPr="00054540" w:rsidRDefault="00D51BEA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$155</w:t>
            </w: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8E27049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SCHOOL AGE</w:t>
            </w:r>
          </w:p>
          <w:p w14:paraId="71FA4DEC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FULL TIME RATE</w:t>
            </w:r>
          </w:p>
          <w:p w14:paraId="2A8C59C9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125</w:t>
            </w: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55D4205" w14:textId="352D2366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 xml:space="preserve">B/A </w:t>
            </w:r>
          </w:p>
          <w:p w14:paraId="45BA9707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75</w:t>
            </w: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240BFE3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DAILY RATE</w:t>
            </w:r>
          </w:p>
          <w:p w14:paraId="290E20DD" w14:textId="77777777" w:rsidR="0074174B" w:rsidRPr="00054540" w:rsidRDefault="0074174B" w:rsidP="0074174B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65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E0F7702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  <w:p w14:paraId="52554E75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 xml:space="preserve">PARTTIME </w:t>
            </w:r>
          </w:p>
          <w:p w14:paraId="2DAFCA54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RATE</w:t>
            </w:r>
          </w:p>
          <w:p w14:paraId="4BF1BA9A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75</w:t>
            </w:r>
          </w:p>
        </w:tc>
      </w:tr>
      <w:tr w:rsidR="0074174B" w:rsidRPr="009F097A" w14:paraId="59DFB244" w14:textId="77777777" w:rsidTr="00F82669">
        <w:trPr>
          <w:trHeight w:val="267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2AB3C5FC" w14:textId="0B407358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DBF1F1A" w14:textId="1B2F93A9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818F805" w14:textId="2F278BEB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0EFADE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5EF922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2C76340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63749D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217C048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4383D1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C8D226E" w14:textId="7016A0E6" w:rsidR="0074174B" w:rsidRPr="009F097A" w:rsidRDefault="0074174B" w:rsidP="00E452E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D6EBCD7" w14:textId="3D3D3492" w:rsidR="0074174B" w:rsidRPr="009F097A" w:rsidRDefault="0074174B" w:rsidP="00E452E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C4F46A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855E6CE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28455E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0" w:name="Text13"/>
      <w:tr w:rsidR="0074174B" w:rsidRPr="009F097A" w14:paraId="0AFF7CD1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75C6BB9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0"/>
          </w:p>
        </w:tc>
        <w:bookmarkStart w:id="1" w:name="Text14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4173E0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AB2CEB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8B1CD5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820B5DE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9EDBEE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0C1285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D35609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3C6F8D7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345194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CE8D74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B985227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D949050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771275A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2" w:name="Text18"/>
      <w:tr w:rsidR="0074174B" w:rsidRPr="009F097A" w14:paraId="2FE02381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6641E98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2"/>
          </w:p>
        </w:tc>
        <w:bookmarkStart w:id="3" w:name="Text19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9F6575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3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A810E81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4162E4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1FB05B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617B4E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683867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ECB465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7559A9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A198FA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1A8642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417741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2CCEE6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AE35FD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4" w:name="Text23"/>
      <w:tr w:rsidR="0074174B" w:rsidRPr="009F097A" w14:paraId="1C015588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4BEDD7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4"/>
          </w:p>
        </w:tc>
        <w:bookmarkStart w:id="5" w:name="Text24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942CA4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5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2574B3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9EDE1D0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5FCB810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B2E0CE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0B325D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3BF43B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B953CB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747EB2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D156F4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A5A68B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96FBBE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E883FB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6" w:name="Text28"/>
      <w:tr w:rsidR="0074174B" w:rsidRPr="009F097A" w14:paraId="7F03951D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7A3AF428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6"/>
          </w:p>
        </w:tc>
        <w:bookmarkStart w:id="7" w:name="Text29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2B593C0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7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AF1F1E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EDA443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6780A9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63BDC9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18A3F2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FA4D09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0E4325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D6CE20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5279131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9F9C13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D755E1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AA6E09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8" w:name="Text33"/>
      <w:tr w:rsidR="0074174B" w:rsidRPr="009F097A" w14:paraId="2940BC01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77C6E9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8"/>
          </w:p>
        </w:tc>
        <w:bookmarkStart w:id="9" w:name="Text34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BAACCC1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9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27DC94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EA069D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B0A036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A3232A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2CE2A81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A4157AE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7CD664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DD8C6B8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04C6B6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EC0C08E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3A7F0A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CC76A2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10" w:name="Text38"/>
      <w:tr w:rsidR="0074174B" w:rsidRPr="009F097A" w14:paraId="3D219EB7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337937A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0"/>
          </w:p>
        </w:tc>
        <w:bookmarkStart w:id="11" w:name="Text39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C599BF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1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4C26FAA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242810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C5DEE0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A8214C8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B640F0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8A064BE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C459C8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5928FC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2A3A47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AE9EA0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AC33B1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EBE1467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12" w:name="Text43"/>
      <w:tr w:rsidR="0074174B" w:rsidRPr="009F097A" w14:paraId="3DE4DC00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DD2B08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2"/>
          </w:p>
        </w:tc>
        <w:bookmarkStart w:id="13" w:name="Text44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26CA9038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3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40B8D2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A32348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317184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80C57A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C8C84E7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5D371D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BC298A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367E36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38C26A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2B4E4D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0BCAB3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101D21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14" w:name="Text48"/>
      <w:tr w:rsidR="0074174B" w:rsidRPr="009F097A" w14:paraId="6BF90A3C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FD8AF37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4"/>
          </w:p>
        </w:tc>
        <w:bookmarkStart w:id="15" w:name="Text49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6C68D4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5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A277EE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83CBCD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D2531D0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6F4CAC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813584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92E99E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BD2DAEE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325B627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8C9B9E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DEDB48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33452C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9584FC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</w:tbl>
    <w:p w14:paraId="4C0A9F8D" w14:textId="77777777" w:rsidR="00AF480E" w:rsidRPr="009F097A" w:rsidRDefault="00AF480E" w:rsidP="00065054">
      <w:pPr>
        <w:jc w:val="center"/>
        <w:rPr>
          <w:rFonts w:ascii="Berylium" w:hAnsi="Berylium"/>
          <w:b/>
          <w:sz w:val="20"/>
          <w:szCs w:val="22"/>
          <w:u w:val="single"/>
        </w:rPr>
      </w:pPr>
    </w:p>
    <w:p w14:paraId="4E97B286" w14:textId="77777777" w:rsidR="009E0605" w:rsidRPr="00E75A98" w:rsidRDefault="009C6315" w:rsidP="00065054">
      <w:pPr>
        <w:rPr>
          <w:rFonts w:ascii="Berylium" w:hAnsi="Berylium"/>
          <w:sz w:val="20"/>
          <w:szCs w:val="20"/>
        </w:rPr>
      </w:pPr>
      <w:r w:rsidRPr="009F097A">
        <w:rPr>
          <w:rFonts w:ascii="Arial" w:hAnsi="Arial" w:cs="Arial"/>
          <w:b/>
          <w:bCs/>
          <w:sz w:val="16"/>
          <w:szCs w:val="18"/>
          <w:u w:val="single"/>
        </w:rPr>
        <w:t>The Provider shall</w:t>
      </w:r>
      <w:r w:rsidRPr="009F097A">
        <w:rPr>
          <w:rFonts w:ascii="Arial" w:hAnsi="Arial" w:cs="Arial"/>
          <w:b/>
          <w:sz w:val="16"/>
          <w:szCs w:val="18"/>
          <w:u w:val="single"/>
        </w:rPr>
        <w:t xml:space="preserve"> charge the same rates to </w:t>
      </w:r>
      <w:r w:rsidR="00CE29DB">
        <w:rPr>
          <w:rFonts w:ascii="Arial" w:hAnsi="Arial" w:cs="Arial"/>
          <w:b/>
          <w:sz w:val="16"/>
          <w:szCs w:val="18"/>
          <w:u w:val="single"/>
        </w:rPr>
        <w:t>families subsidized by CAPS</w:t>
      </w:r>
      <w:r w:rsidRPr="009F097A">
        <w:rPr>
          <w:rFonts w:ascii="Arial" w:hAnsi="Arial" w:cs="Arial"/>
          <w:b/>
          <w:sz w:val="16"/>
          <w:szCs w:val="18"/>
          <w:u w:val="single"/>
        </w:rPr>
        <w:t xml:space="preserve"> as it charges other consumers and shall provide documentation, upon request, to demonstrate compliance with this requirement.</w:t>
      </w:r>
      <w:r w:rsidRPr="009F097A">
        <w:rPr>
          <w:rFonts w:ascii="Arial" w:hAnsi="Arial" w:cs="Arial"/>
          <w:sz w:val="16"/>
          <w:szCs w:val="18"/>
        </w:rPr>
        <w:t xml:space="preserve">  </w:t>
      </w:r>
      <w:r w:rsidRPr="009F097A">
        <w:rPr>
          <w:rFonts w:ascii="Arial" w:hAnsi="Arial" w:cs="Arial"/>
          <w:bCs/>
          <w:sz w:val="16"/>
          <w:szCs w:val="18"/>
        </w:rPr>
        <w:t xml:space="preserve">Furthermore, the provider shall not bill and </w:t>
      </w:r>
      <w:r w:rsidR="00CE29DB">
        <w:rPr>
          <w:rFonts w:ascii="Arial" w:hAnsi="Arial" w:cs="Arial"/>
          <w:bCs/>
          <w:sz w:val="16"/>
          <w:szCs w:val="18"/>
        </w:rPr>
        <w:t>CAPS</w:t>
      </w:r>
      <w:r w:rsidRPr="009F097A">
        <w:rPr>
          <w:rFonts w:ascii="Arial" w:hAnsi="Arial" w:cs="Arial"/>
          <w:bCs/>
          <w:sz w:val="16"/>
          <w:szCs w:val="18"/>
        </w:rPr>
        <w:t xml:space="preserve"> will not pay for child care during any period of time when another federal or state program, including but not limited to, Head Start or Georgia’s Pre-K, has paid for the child’s care</w:t>
      </w:r>
      <w:r w:rsidR="00CE0164" w:rsidRPr="009F097A">
        <w:rPr>
          <w:rFonts w:ascii="Arial" w:hAnsi="Arial" w:cs="Arial"/>
          <w:bCs/>
          <w:sz w:val="16"/>
          <w:szCs w:val="18"/>
        </w:rPr>
        <w:t xml:space="preserve">. </w:t>
      </w:r>
      <w:r w:rsidR="00CE0164" w:rsidRPr="009F097A">
        <w:rPr>
          <w:rFonts w:ascii="Arial" w:hAnsi="Arial" w:cs="Arial"/>
          <w:b/>
          <w:bCs/>
          <w:sz w:val="16"/>
          <w:szCs w:val="18"/>
          <w:u w:val="single"/>
        </w:rPr>
        <w:t xml:space="preserve">CAPS rate changes may not coincide with your rate changes. Please adjust accordingly. </w:t>
      </w:r>
    </w:p>
    <w:p w14:paraId="2CA89167" w14:textId="77777777" w:rsidR="00CE29DB" w:rsidRDefault="00CE29DB" w:rsidP="00065054">
      <w:pPr>
        <w:rPr>
          <w:rFonts w:ascii="Arial" w:hAnsi="Arial" w:cs="Arial"/>
          <w:sz w:val="20"/>
          <w:szCs w:val="20"/>
        </w:rPr>
      </w:pPr>
    </w:p>
    <w:p w14:paraId="59DEE446" w14:textId="77777777" w:rsidR="005D3472" w:rsidRPr="00054540" w:rsidRDefault="009E0605" w:rsidP="00ED3835">
      <w:pPr>
        <w:rPr>
          <w:rFonts w:ascii="Berylium" w:hAnsi="Berylium"/>
          <w:b/>
          <w:sz w:val="18"/>
          <w:szCs w:val="20"/>
          <w:u w:val="single"/>
        </w:rPr>
      </w:pPr>
      <w:r w:rsidRPr="00054540">
        <w:rPr>
          <w:rFonts w:ascii="Arial" w:hAnsi="Arial" w:cs="Arial"/>
          <w:sz w:val="16"/>
          <w:szCs w:val="20"/>
        </w:rPr>
        <w:t>Provider</w:t>
      </w:r>
      <w:r w:rsidR="00FE6A20" w:rsidRPr="00054540">
        <w:rPr>
          <w:rFonts w:ascii="Arial" w:hAnsi="Arial" w:cs="Arial"/>
          <w:sz w:val="16"/>
          <w:szCs w:val="20"/>
        </w:rPr>
        <w:t>’s</w:t>
      </w:r>
      <w:r w:rsidRPr="00054540">
        <w:rPr>
          <w:rFonts w:ascii="Arial" w:hAnsi="Arial" w:cs="Arial"/>
          <w:sz w:val="16"/>
          <w:szCs w:val="20"/>
        </w:rPr>
        <w:t xml:space="preserve"> Official </w:t>
      </w:r>
      <w:r w:rsidR="005D3472" w:rsidRPr="00054540">
        <w:rPr>
          <w:rFonts w:ascii="Arial" w:hAnsi="Arial" w:cs="Arial"/>
          <w:sz w:val="16"/>
          <w:szCs w:val="20"/>
        </w:rPr>
        <w:t>N</w:t>
      </w:r>
      <w:r w:rsidRPr="00054540">
        <w:rPr>
          <w:rFonts w:ascii="Arial" w:hAnsi="Arial" w:cs="Arial"/>
          <w:sz w:val="16"/>
          <w:szCs w:val="20"/>
        </w:rPr>
        <w:t>ame</w:t>
      </w:r>
      <w:r w:rsidR="00046EF9" w:rsidRPr="00054540">
        <w:rPr>
          <w:rFonts w:ascii="Arial" w:hAnsi="Arial" w:cs="Arial"/>
          <w:sz w:val="16"/>
          <w:szCs w:val="20"/>
        </w:rPr>
        <w:t xml:space="preserve"> </w:t>
      </w:r>
      <w:r w:rsidR="00F4070E" w:rsidRPr="00054540">
        <w:rPr>
          <w:rFonts w:ascii="Berylium" w:hAnsi="Berylium"/>
          <w:sz w:val="16"/>
          <w:szCs w:val="20"/>
        </w:rPr>
        <w:t>(</w:t>
      </w:r>
      <w:r w:rsidR="00130B86" w:rsidRPr="00054540">
        <w:rPr>
          <w:rFonts w:ascii="Berylium" w:hAnsi="Berylium"/>
          <w:sz w:val="16"/>
          <w:szCs w:val="20"/>
        </w:rPr>
        <w:t>Required)</w:t>
      </w:r>
      <w:r w:rsidR="00ED3835" w:rsidRPr="00054540">
        <w:rPr>
          <w:rFonts w:ascii="Berylium" w:hAnsi="Berylium"/>
          <w:sz w:val="16"/>
          <w:szCs w:val="20"/>
        </w:rPr>
        <w:t xml:space="preserve"> </w:t>
      </w:r>
      <w:proofErr w:type="spellStart"/>
      <w:r w:rsidR="00ED3835" w:rsidRPr="00054540">
        <w:rPr>
          <w:rFonts w:ascii="Berylium" w:hAnsi="Berylium"/>
          <w:b/>
          <w:sz w:val="18"/>
          <w:szCs w:val="20"/>
          <w:u w:val="single"/>
        </w:rPr>
        <w:t>Ms</w:t>
      </w:r>
      <w:proofErr w:type="spellEnd"/>
      <w:r w:rsidR="00ED3835" w:rsidRPr="00054540">
        <w:rPr>
          <w:rFonts w:ascii="Berylium" w:hAnsi="Berylium"/>
          <w:b/>
          <w:sz w:val="18"/>
          <w:szCs w:val="20"/>
          <w:u w:val="single"/>
        </w:rPr>
        <w:t xml:space="preserve"> </w:t>
      </w:r>
      <w:proofErr w:type="spellStart"/>
      <w:r w:rsidR="00ED3835" w:rsidRPr="00054540">
        <w:rPr>
          <w:rFonts w:ascii="Berylium" w:hAnsi="Berylium"/>
          <w:b/>
          <w:sz w:val="18"/>
          <w:szCs w:val="20"/>
          <w:u w:val="single"/>
        </w:rPr>
        <w:t>Pams</w:t>
      </w:r>
      <w:proofErr w:type="spellEnd"/>
      <w:r w:rsidR="00E65D02" w:rsidRPr="00054540">
        <w:rPr>
          <w:rFonts w:ascii="Berylium" w:hAnsi="Berylium"/>
          <w:b/>
          <w:sz w:val="18"/>
          <w:szCs w:val="20"/>
          <w:u w:val="single"/>
        </w:rPr>
        <w:t xml:space="preserve"> Precious Angels FCC </w:t>
      </w:r>
      <w:r w:rsidR="00046EF9" w:rsidRPr="00054540">
        <w:rPr>
          <w:rFonts w:ascii="Berylium" w:hAnsi="Berylium"/>
          <w:b/>
          <w:sz w:val="18"/>
          <w:szCs w:val="20"/>
          <w:u w:val="single"/>
        </w:rPr>
        <w:t>2</w:t>
      </w:r>
    </w:p>
    <w:p w14:paraId="56E832AF" w14:textId="77777777" w:rsidR="005D3472" w:rsidRPr="00054540" w:rsidRDefault="005D3472" w:rsidP="00ED3835">
      <w:pPr>
        <w:rPr>
          <w:rFonts w:ascii="Berylium" w:hAnsi="Berylium"/>
          <w:sz w:val="16"/>
          <w:szCs w:val="20"/>
        </w:rPr>
      </w:pPr>
    </w:p>
    <w:p w14:paraId="24ED5AF0" w14:textId="77777777" w:rsidR="009E0605" w:rsidRPr="00054540" w:rsidRDefault="009E0605" w:rsidP="00ED3835">
      <w:pPr>
        <w:rPr>
          <w:rFonts w:ascii="Berylium" w:hAnsi="Berylium"/>
          <w:sz w:val="16"/>
          <w:szCs w:val="20"/>
        </w:rPr>
      </w:pPr>
      <w:r w:rsidRPr="00054540">
        <w:rPr>
          <w:rFonts w:ascii="Arial" w:hAnsi="Arial" w:cs="Arial"/>
          <w:sz w:val="16"/>
          <w:szCs w:val="20"/>
        </w:rPr>
        <w:t>Complete Address</w:t>
      </w:r>
      <w:r w:rsidR="00046EF9" w:rsidRPr="00054540">
        <w:rPr>
          <w:rFonts w:ascii="Arial" w:hAnsi="Arial" w:cs="Arial"/>
          <w:sz w:val="16"/>
          <w:szCs w:val="20"/>
        </w:rPr>
        <w:t xml:space="preserve"> </w:t>
      </w:r>
      <w:r w:rsidR="00F4070E" w:rsidRPr="00054540">
        <w:rPr>
          <w:rFonts w:ascii="Berylium" w:hAnsi="Berylium"/>
          <w:sz w:val="16"/>
          <w:szCs w:val="20"/>
        </w:rPr>
        <w:t>(Required)</w:t>
      </w:r>
      <w:r w:rsidR="00ED3835" w:rsidRPr="00054540">
        <w:rPr>
          <w:rFonts w:ascii="Berylium" w:hAnsi="Berylium"/>
          <w:sz w:val="16"/>
          <w:szCs w:val="20"/>
        </w:rPr>
        <w:t xml:space="preserve"> </w:t>
      </w:r>
      <w:r w:rsidR="00046EF9" w:rsidRPr="00054540">
        <w:rPr>
          <w:rFonts w:ascii="Berylium" w:hAnsi="Berylium"/>
          <w:b/>
          <w:sz w:val="16"/>
          <w:szCs w:val="20"/>
          <w:u w:val="single"/>
        </w:rPr>
        <w:t>2125 Old Salem Rd. Conyers,</w:t>
      </w:r>
      <w:r w:rsidR="00E65D02" w:rsidRPr="00054540">
        <w:rPr>
          <w:rFonts w:ascii="Berylium" w:hAnsi="Berylium"/>
          <w:b/>
          <w:sz w:val="16"/>
          <w:szCs w:val="20"/>
          <w:u w:val="single"/>
        </w:rPr>
        <w:t xml:space="preserve"> Ga. 30</w:t>
      </w:r>
      <w:r w:rsidR="00046EF9" w:rsidRPr="00054540">
        <w:rPr>
          <w:rFonts w:ascii="Berylium" w:hAnsi="Berylium"/>
          <w:b/>
          <w:sz w:val="16"/>
          <w:szCs w:val="20"/>
          <w:u w:val="single"/>
        </w:rPr>
        <w:t>013</w:t>
      </w:r>
    </w:p>
    <w:p w14:paraId="40C66A3A" w14:textId="77777777" w:rsidR="00130B86" w:rsidRPr="00054540" w:rsidRDefault="00130B86" w:rsidP="00ED3835">
      <w:pPr>
        <w:rPr>
          <w:rFonts w:ascii="Berylium" w:hAnsi="Berylium"/>
          <w:sz w:val="16"/>
          <w:szCs w:val="20"/>
        </w:rPr>
      </w:pPr>
    </w:p>
    <w:p w14:paraId="16E60006" w14:textId="78148713" w:rsidR="009E0605" w:rsidRPr="00054540" w:rsidRDefault="009E0605" w:rsidP="00ED3835">
      <w:pPr>
        <w:rPr>
          <w:rFonts w:ascii="Berylium" w:hAnsi="Berylium"/>
          <w:sz w:val="16"/>
          <w:szCs w:val="20"/>
        </w:rPr>
      </w:pPr>
      <w:r w:rsidRPr="00054540">
        <w:rPr>
          <w:rFonts w:ascii="Arial" w:hAnsi="Arial" w:cs="Arial"/>
          <w:sz w:val="16"/>
          <w:szCs w:val="20"/>
        </w:rPr>
        <w:t>Phone number</w:t>
      </w:r>
      <w:r w:rsidR="00ED3835" w:rsidRPr="00054540">
        <w:rPr>
          <w:rFonts w:ascii="Arial" w:hAnsi="Arial" w:cs="Arial"/>
          <w:sz w:val="16"/>
          <w:szCs w:val="20"/>
        </w:rPr>
        <w:t xml:space="preserve"> </w:t>
      </w:r>
      <w:r w:rsidR="00046EF9" w:rsidRPr="00054540">
        <w:rPr>
          <w:rFonts w:ascii="Arial" w:hAnsi="Arial" w:cs="Arial"/>
          <w:b/>
          <w:sz w:val="16"/>
          <w:szCs w:val="20"/>
          <w:u w:val="single"/>
        </w:rPr>
        <w:t>770-679-9199</w:t>
      </w:r>
      <w:r w:rsidR="00E65D02" w:rsidRPr="00054540">
        <w:rPr>
          <w:rFonts w:ascii="Arial" w:hAnsi="Arial" w:cs="Arial"/>
          <w:sz w:val="16"/>
          <w:szCs w:val="20"/>
        </w:rPr>
        <w:t xml:space="preserve"> </w:t>
      </w:r>
      <w:r w:rsidR="00FE6A20" w:rsidRPr="00054540">
        <w:rPr>
          <w:rFonts w:ascii="Arial" w:hAnsi="Arial" w:cs="Arial"/>
          <w:sz w:val="16"/>
          <w:szCs w:val="20"/>
        </w:rPr>
        <w:t>EIN/S</w:t>
      </w:r>
      <w:r w:rsidR="00BF2DB0" w:rsidRPr="00054540">
        <w:rPr>
          <w:rFonts w:ascii="Arial" w:hAnsi="Arial" w:cs="Arial"/>
          <w:sz w:val="16"/>
          <w:szCs w:val="20"/>
        </w:rPr>
        <w:t>SN/MAXSTAR Provider ID</w:t>
      </w:r>
      <w:r w:rsidR="00ED3835" w:rsidRPr="00054540">
        <w:rPr>
          <w:rFonts w:ascii="Arial" w:hAnsi="Arial" w:cs="Arial"/>
          <w:sz w:val="16"/>
          <w:szCs w:val="20"/>
        </w:rPr>
        <w:t xml:space="preserve"> </w:t>
      </w:r>
      <w:r w:rsidR="00F53134">
        <w:rPr>
          <w:rFonts w:ascii="Berylium" w:hAnsi="Berylium"/>
          <w:b/>
          <w:sz w:val="16"/>
          <w:szCs w:val="20"/>
          <w:u w:val="single"/>
        </w:rPr>
        <w:t>97222</w:t>
      </w:r>
    </w:p>
    <w:p w14:paraId="109BAE90" w14:textId="77777777" w:rsidR="009E0605" w:rsidRPr="00054540" w:rsidRDefault="009E0605" w:rsidP="00ED3835">
      <w:pPr>
        <w:rPr>
          <w:rFonts w:ascii="Berylium" w:hAnsi="Berylium"/>
          <w:sz w:val="16"/>
          <w:szCs w:val="20"/>
        </w:rPr>
      </w:pPr>
    </w:p>
    <w:p w14:paraId="3F848F9F" w14:textId="77777777" w:rsidR="00130B86" w:rsidRPr="00054540" w:rsidRDefault="00BF2DB0" w:rsidP="00ED3835">
      <w:pPr>
        <w:rPr>
          <w:rFonts w:ascii="Berylium" w:hAnsi="Berylium"/>
          <w:sz w:val="12"/>
          <w:szCs w:val="20"/>
        </w:rPr>
      </w:pPr>
      <w:r w:rsidRPr="00054540">
        <w:rPr>
          <w:rFonts w:ascii="Arial" w:hAnsi="Arial" w:cs="Arial"/>
          <w:sz w:val="16"/>
          <w:szCs w:val="20"/>
        </w:rPr>
        <w:t xml:space="preserve">Fax Number </w:t>
      </w:r>
      <w:r w:rsidR="00046EF9" w:rsidRPr="00054540">
        <w:rPr>
          <w:rFonts w:ascii="Arial" w:hAnsi="Arial" w:cs="Arial"/>
          <w:b/>
          <w:sz w:val="16"/>
          <w:szCs w:val="20"/>
          <w:u w:val="single"/>
        </w:rPr>
        <w:t>770-648-7216</w:t>
      </w:r>
      <w:r w:rsidRPr="00054540">
        <w:rPr>
          <w:rFonts w:ascii="Arial" w:hAnsi="Arial" w:cs="Arial"/>
          <w:sz w:val="16"/>
          <w:szCs w:val="20"/>
        </w:rPr>
        <w:t xml:space="preserve">   </w:t>
      </w:r>
      <w:r w:rsidR="00130B86" w:rsidRPr="00054540">
        <w:rPr>
          <w:rFonts w:ascii="Arial" w:hAnsi="Arial" w:cs="Arial"/>
          <w:sz w:val="16"/>
          <w:szCs w:val="20"/>
        </w:rPr>
        <w:t>Provider’s Email Address</w:t>
      </w:r>
      <w:r w:rsidR="00ED3835" w:rsidRPr="00054540">
        <w:rPr>
          <w:rFonts w:ascii="Arial" w:hAnsi="Arial" w:cs="Arial"/>
          <w:sz w:val="16"/>
          <w:szCs w:val="20"/>
        </w:rPr>
        <w:t xml:space="preserve"> </w:t>
      </w:r>
      <w:r w:rsidR="00ED3835" w:rsidRPr="00054540">
        <w:rPr>
          <w:rFonts w:ascii="Berylium" w:hAnsi="Berylium"/>
          <w:b/>
          <w:sz w:val="16"/>
          <w:szCs w:val="20"/>
          <w:u w:val="single"/>
        </w:rPr>
        <w:t>MsPamsPreciousAngels@gmail.com</w:t>
      </w:r>
    </w:p>
    <w:p w14:paraId="56E5E474" w14:textId="02F60D39" w:rsidR="005D3472" w:rsidRPr="00054540" w:rsidRDefault="00ED3835" w:rsidP="00ED3835">
      <w:pPr>
        <w:rPr>
          <w:rFonts w:ascii="Berylium" w:hAnsi="Berylium"/>
          <w:sz w:val="20"/>
          <w:szCs w:val="20"/>
        </w:rPr>
      </w:pPr>
      <w:bookmarkStart w:id="16" w:name="_GoBack"/>
      <w:bookmarkEnd w:id="16"/>
      <w:r w:rsidRPr="00054540">
        <w:rPr>
          <w:rFonts w:ascii="Arial" w:hAnsi="Arial" w:cs="Arial"/>
          <w:sz w:val="18"/>
          <w:szCs w:val="20"/>
        </w:rPr>
        <w:t>Per</w:t>
      </w:r>
      <w:r w:rsidR="009E0605" w:rsidRPr="00054540">
        <w:rPr>
          <w:rFonts w:ascii="Arial" w:hAnsi="Arial" w:cs="Arial"/>
          <w:sz w:val="18"/>
          <w:szCs w:val="20"/>
        </w:rPr>
        <w:t>son completing this form</w:t>
      </w:r>
      <w:r w:rsidRPr="00054540">
        <w:rPr>
          <w:rFonts w:ascii="Arial" w:hAnsi="Arial" w:cs="Arial"/>
          <w:sz w:val="18"/>
          <w:szCs w:val="20"/>
        </w:rPr>
        <w:t xml:space="preserve"> </w:t>
      </w:r>
      <w:r w:rsidRPr="00C726CD">
        <w:rPr>
          <w:rFonts w:ascii="Harlow Solid Italic" w:hAnsi="Harlow Solid Italic" w:cs="Arial"/>
          <w:szCs w:val="20"/>
          <w:u w:val="single"/>
        </w:rPr>
        <w:t>Tamarra L Johnson</w:t>
      </w:r>
      <w:r w:rsidR="009E0605" w:rsidRPr="00054540">
        <w:rPr>
          <w:rFonts w:ascii="Berylium" w:hAnsi="Berylium"/>
          <w:sz w:val="18"/>
          <w:szCs w:val="20"/>
        </w:rPr>
        <w:tab/>
      </w:r>
      <w:r w:rsidR="00C726CD">
        <w:rPr>
          <w:rFonts w:ascii="Berylium" w:hAnsi="Berylium"/>
          <w:sz w:val="18"/>
          <w:szCs w:val="20"/>
        </w:rPr>
        <w:t xml:space="preserve"> </w:t>
      </w:r>
      <w:r w:rsidR="009E0605" w:rsidRPr="00054540">
        <w:rPr>
          <w:rFonts w:ascii="Berylium" w:hAnsi="Berylium"/>
          <w:sz w:val="18"/>
          <w:szCs w:val="20"/>
        </w:rPr>
        <w:t>Date</w:t>
      </w:r>
      <w:r w:rsidRPr="00054540">
        <w:rPr>
          <w:rFonts w:ascii="Berylium" w:hAnsi="Berylium"/>
          <w:sz w:val="18"/>
          <w:szCs w:val="20"/>
        </w:rPr>
        <w:t xml:space="preserve"> </w:t>
      </w:r>
      <w:r w:rsidR="00C726CD">
        <w:rPr>
          <w:rFonts w:ascii="Berylium" w:hAnsi="Berylium"/>
          <w:sz w:val="18"/>
          <w:szCs w:val="20"/>
          <w:u w:val="single"/>
        </w:rPr>
        <w:t>___________________</w:t>
      </w:r>
    </w:p>
    <w:sectPr w:rsidR="005D3472" w:rsidRPr="00054540" w:rsidSect="00ED3835">
      <w:headerReference w:type="default" r:id="rId10"/>
      <w:footerReference w:type="default" r:id="rId11"/>
      <w:pgSz w:w="15840" w:h="12240" w:orient="landscape"/>
      <w:pgMar w:top="1800" w:right="990" w:bottom="1800" w:left="27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EE998" w14:textId="77777777" w:rsidR="00097B9C" w:rsidRDefault="00097B9C">
      <w:r>
        <w:separator/>
      </w:r>
    </w:p>
  </w:endnote>
  <w:endnote w:type="continuationSeparator" w:id="0">
    <w:p w14:paraId="6669CAF2" w14:textId="77777777" w:rsidR="00097B9C" w:rsidRDefault="00097B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erylium">
    <w:altName w:val="Times New Roman"/>
    <w:charset w:val="00"/>
    <w:family w:val="auto"/>
    <w:pitch w:val="variable"/>
    <w:sig w:usb0="A00000AF" w:usb1="0000004A" w:usb2="00000000" w:usb3="00000000" w:csb0="00000193" w:csb1="00000000"/>
  </w:font>
  <w:font w:name="Harlow Solid Italic">
    <w:panose1 w:val="04030604020F02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FC0588" w14:textId="0593051E" w:rsidR="007416F3" w:rsidRPr="00DE541E" w:rsidRDefault="007416F3" w:rsidP="00DC1B3F">
    <w:pPr>
      <w:pStyle w:val="Footer"/>
      <w:ind w:left="-720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F</w:t>
    </w:r>
    <w:r>
      <w:rPr>
        <w:noProof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7F994767" wp14:editId="2783C7C1">
              <wp:simplePos x="0" y="0"/>
              <wp:positionH relativeFrom="margin">
                <wp:align>left</wp:align>
              </wp:positionH>
              <wp:positionV relativeFrom="paragraph">
                <wp:posOffset>182880</wp:posOffset>
              </wp:positionV>
              <wp:extent cx="3681095" cy="451485"/>
              <wp:effectExtent l="9525" t="6985" r="5080" b="8255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1095" cy="4514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A4A9347" w14:textId="2F3A647F" w:rsidR="007416F3" w:rsidRDefault="007416F3">
                          <w:r>
                            <w:t xml:space="preserve">Form 61 </w:t>
                          </w:r>
                        </w:p>
                        <w:p w14:paraId="1C4E237B" w14:textId="05F2940C" w:rsidR="007416F3" w:rsidRDefault="007416F3">
                          <w:r>
                            <w:t>Eff. 10/201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F99476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14.4pt;width:289.85pt;height:35.55pt;z-index:251657728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">
              <v:textbox style="mso-fit-shape-to-text:t">
                <w:txbxContent>
                  <w:p w14:paraId="4A4A9347" w14:textId="2F3A647F" w:rsidR="006070C6" w:rsidRDefault="006070C6">
                    <w:r>
                      <w:t xml:space="preserve">Form 61 </w:t>
                    </w:r>
                  </w:p>
                  <w:p w14:paraId="1C4E237B" w14:textId="05F2940C" w:rsidR="006070C6" w:rsidRDefault="006070C6">
                    <w:r>
                      <w:t>Eff. 10/2016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rFonts w:ascii="Arial" w:hAnsi="Arial" w:cs="Arial"/>
        <w:sz w:val="16"/>
        <w:szCs w:val="16"/>
      </w:rPr>
      <w:t xml:space="preserve">REV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536BBB" w14:textId="77777777" w:rsidR="00097B9C" w:rsidRDefault="00097B9C">
      <w:r>
        <w:separator/>
      </w:r>
    </w:p>
  </w:footnote>
  <w:footnote w:type="continuationSeparator" w:id="0">
    <w:p w14:paraId="3F615826" w14:textId="77777777" w:rsidR="00097B9C" w:rsidRDefault="00097B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FF30DB" w14:textId="77777777" w:rsidR="007416F3" w:rsidRDefault="007416F3" w:rsidP="003A2BBC">
    <w:pPr>
      <w:pStyle w:val="Header"/>
      <w:jc w:val="center"/>
      <w:rPr>
        <w:rFonts w:ascii="Arial" w:hAnsi="Arial" w:cs="Arial"/>
      </w:rPr>
    </w:pPr>
    <w:r>
      <w:rPr>
        <w:rFonts w:ascii="Arial" w:hAnsi="Arial" w:cs="Arial"/>
      </w:rPr>
      <w:t>Georgia Department of Human Services</w:t>
    </w:r>
  </w:p>
  <w:p w14:paraId="4A020418" w14:textId="77777777" w:rsidR="007416F3" w:rsidRDefault="007416F3" w:rsidP="003A2BBC">
    <w:pPr>
      <w:pStyle w:val="Header"/>
      <w:jc w:val="center"/>
      <w:rPr>
        <w:rFonts w:ascii="Arial" w:hAnsi="Arial" w:cs="Arial"/>
      </w:rPr>
    </w:pPr>
    <w:r>
      <w:rPr>
        <w:rFonts w:ascii="Arial" w:hAnsi="Arial" w:cs="Arial"/>
      </w:rPr>
      <w:t>Childcare and Parent Services (CAPS) Published Provider Rate Form</w:t>
    </w:r>
  </w:p>
  <w:p w14:paraId="4A63F1F2" w14:textId="77777777" w:rsidR="007416F3" w:rsidRDefault="007416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1">
    <w:nsid w:val="165C0A51"/>
    <w:multiLevelType w:val="hybridMultilevel"/>
    <w:tmpl w:val="EA2885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0662BA"/>
    <w:multiLevelType w:val="hybridMultilevel"/>
    <w:tmpl w:val="79F65714"/>
    <w:lvl w:ilvl="0" w:tplc="0409000B">
      <w:start w:val="1"/>
      <w:numFmt w:val="bullet"/>
      <w:lvlText w:val=""/>
      <w:lvlJc w:val="left"/>
      <w:pPr>
        <w:ind w:left="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2" w15:restartNumberingAfterBreak="0">
    <w:nsid w:val="5C185AD9"/>
    <w:multiLevelType w:val="hybridMultilevel"/>
    <w:tmpl w:val="EC16C6DA"/>
    <w:lvl w:ilvl="0" w:tplc="04090001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NrA0MzM3szAzMTFT0lEKTi0uzszPAykwqgUA4S5XjiwAAAA="/>
  </w:docVars>
  <w:rsids>
    <w:rsidRoot w:val="008C5796"/>
    <w:rsid w:val="00013DDA"/>
    <w:rsid w:val="000242B8"/>
    <w:rsid w:val="000260E6"/>
    <w:rsid w:val="00046EF9"/>
    <w:rsid w:val="000535B4"/>
    <w:rsid w:val="00054540"/>
    <w:rsid w:val="00065054"/>
    <w:rsid w:val="00086C5B"/>
    <w:rsid w:val="00097B9C"/>
    <w:rsid w:val="000A72B2"/>
    <w:rsid w:val="000C6E58"/>
    <w:rsid w:val="000F4230"/>
    <w:rsid w:val="00104AA1"/>
    <w:rsid w:val="0011159F"/>
    <w:rsid w:val="00124D14"/>
    <w:rsid w:val="00130B86"/>
    <w:rsid w:val="00145C20"/>
    <w:rsid w:val="0016624F"/>
    <w:rsid w:val="001B186A"/>
    <w:rsid w:val="001D497B"/>
    <w:rsid w:val="001D77CA"/>
    <w:rsid w:val="00284BDB"/>
    <w:rsid w:val="002C4AFF"/>
    <w:rsid w:val="002C57FB"/>
    <w:rsid w:val="002D5BAE"/>
    <w:rsid w:val="002E0D52"/>
    <w:rsid w:val="002F62B5"/>
    <w:rsid w:val="00312EC9"/>
    <w:rsid w:val="00350F39"/>
    <w:rsid w:val="003530FD"/>
    <w:rsid w:val="003A2BBC"/>
    <w:rsid w:val="003B78A7"/>
    <w:rsid w:val="003D7218"/>
    <w:rsid w:val="003F7BD8"/>
    <w:rsid w:val="00433CAD"/>
    <w:rsid w:val="004514D4"/>
    <w:rsid w:val="00452749"/>
    <w:rsid w:val="00472C3A"/>
    <w:rsid w:val="00491FFC"/>
    <w:rsid w:val="004E5057"/>
    <w:rsid w:val="004E50A8"/>
    <w:rsid w:val="004F3CC1"/>
    <w:rsid w:val="00500594"/>
    <w:rsid w:val="0050274D"/>
    <w:rsid w:val="00504BC9"/>
    <w:rsid w:val="00515475"/>
    <w:rsid w:val="0055235A"/>
    <w:rsid w:val="00567F11"/>
    <w:rsid w:val="00580028"/>
    <w:rsid w:val="0059474E"/>
    <w:rsid w:val="005A4217"/>
    <w:rsid w:val="005D3472"/>
    <w:rsid w:val="006070C6"/>
    <w:rsid w:val="00617CF4"/>
    <w:rsid w:val="006A16E1"/>
    <w:rsid w:val="006B11AD"/>
    <w:rsid w:val="006C4C20"/>
    <w:rsid w:val="006C5179"/>
    <w:rsid w:val="006E12DF"/>
    <w:rsid w:val="006F5144"/>
    <w:rsid w:val="007150D6"/>
    <w:rsid w:val="00723956"/>
    <w:rsid w:val="00735337"/>
    <w:rsid w:val="007416F3"/>
    <w:rsid w:val="0074174B"/>
    <w:rsid w:val="0075329F"/>
    <w:rsid w:val="007872DD"/>
    <w:rsid w:val="007C137D"/>
    <w:rsid w:val="007C4791"/>
    <w:rsid w:val="007D7A6D"/>
    <w:rsid w:val="00800731"/>
    <w:rsid w:val="0081178C"/>
    <w:rsid w:val="008363E9"/>
    <w:rsid w:val="00840C1E"/>
    <w:rsid w:val="008608DA"/>
    <w:rsid w:val="00874D3C"/>
    <w:rsid w:val="008933EC"/>
    <w:rsid w:val="008B577D"/>
    <w:rsid w:val="008C5796"/>
    <w:rsid w:val="00916CA3"/>
    <w:rsid w:val="0095539B"/>
    <w:rsid w:val="009577AA"/>
    <w:rsid w:val="0096177C"/>
    <w:rsid w:val="00996B91"/>
    <w:rsid w:val="009C6315"/>
    <w:rsid w:val="009E0605"/>
    <w:rsid w:val="009F097A"/>
    <w:rsid w:val="009F58AD"/>
    <w:rsid w:val="00A132D5"/>
    <w:rsid w:val="00A36737"/>
    <w:rsid w:val="00A66D2E"/>
    <w:rsid w:val="00A83D04"/>
    <w:rsid w:val="00AC7AA0"/>
    <w:rsid w:val="00AE74E5"/>
    <w:rsid w:val="00AF12FF"/>
    <w:rsid w:val="00AF480E"/>
    <w:rsid w:val="00B327B2"/>
    <w:rsid w:val="00B37EC5"/>
    <w:rsid w:val="00B84BE6"/>
    <w:rsid w:val="00B9066B"/>
    <w:rsid w:val="00B96820"/>
    <w:rsid w:val="00BE1340"/>
    <w:rsid w:val="00BF2DB0"/>
    <w:rsid w:val="00BF6C8C"/>
    <w:rsid w:val="00C02C78"/>
    <w:rsid w:val="00C03DEC"/>
    <w:rsid w:val="00C56936"/>
    <w:rsid w:val="00C726CD"/>
    <w:rsid w:val="00CC386D"/>
    <w:rsid w:val="00CE0164"/>
    <w:rsid w:val="00CE29DB"/>
    <w:rsid w:val="00CE7971"/>
    <w:rsid w:val="00CF79A1"/>
    <w:rsid w:val="00D06C82"/>
    <w:rsid w:val="00D37EAA"/>
    <w:rsid w:val="00D41D7F"/>
    <w:rsid w:val="00D51BEA"/>
    <w:rsid w:val="00D546AF"/>
    <w:rsid w:val="00D6305C"/>
    <w:rsid w:val="00DC1B3F"/>
    <w:rsid w:val="00DE541E"/>
    <w:rsid w:val="00E21A67"/>
    <w:rsid w:val="00E452E4"/>
    <w:rsid w:val="00E65D02"/>
    <w:rsid w:val="00E75A98"/>
    <w:rsid w:val="00E8650F"/>
    <w:rsid w:val="00EB0EE8"/>
    <w:rsid w:val="00ED3835"/>
    <w:rsid w:val="00F20325"/>
    <w:rsid w:val="00F4070E"/>
    <w:rsid w:val="00F53134"/>
    <w:rsid w:val="00F82669"/>
    <w:rsid w:val="00F86575"/>
    <w:rsid w:val="00FD70D9"/>
    <w:rsid w:val="00FE3AC1"/>
    <w:rsid w:val="00FE6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D223F7"/>
  <w15:chartTrackingRefBased/>
  <w15:docId w15:val="{4A5A9464-7521-49AF-9E02-4E8927033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C5796"/>
    <w:rPr>
      <w:sz w:val="20"/>
    </w:rPr>
  </w:style>
  <w:style w:type="paragraph" w:styleId="BalloonText">
    <w:name w:val="Balloon Text"/>
    <w:basedOn w:val="Normal"/>
    <w:semiHidden/>
    <w:rsid w:val="00996B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3A2BB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2BBC"/>
    <w:pPr>
      <w:tabs>
        <w:tab w:val="center" w:pos="4320"/>
        <w:tab w:val="right" w:pos="8640"/>
      </w:tabs>
    </w:pPr>
  </w:style>
  <w:style w:type="character" w:styleId="Hyperlink">
    <w:name w:val="Hyperlink"/>
    <w:rsid w:val="000242B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779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allgakid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0</TotalTime>
  <Pages>1</Pages>
  <Words>389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SA WHITE</vt:lpstr>
    </vt:vector>
  </TitlesOfParts>
  <Company/>
  <LinksUpToDate>false</LinksUpToDate>
  <CharactersWithSpaces>2604</CharactersWithSpaces>
  <SharedDoc>false</SharedDoc>
  <HLinks>
    <vt:vector size="6" baseType="variant">
      <vt:variant>
        <vt:i4>5570568</vt:i4>
      </vt:variant>
      <vt:variant>
        <vt:i4>0</vt:i4>
      </vt:variant>
      <vt:variant>
        <vt:i4>0</vt:i4>
      </vt:variant>
      <vt:variant>
        <vt:i4>5</vt:i4>
      </vt:variant>
      <vt:variant>
        <vt:lpwstr>http://www.allgakid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A WHITE</dc:title>
  <dc:subject/>
  <dc:creator>Darrell Braswell</dc:creator>
  <cp:keywords/>
  <dc:description/>
  <cp:lastModifiedBy>Windows User</cp:lastModifiedBy>
  <cp:revision>9</cp:revision>
  <cp:lastPrinted>2020-10-05T19:57:00Z</cp:lastPrinted>
  <dcterms:created xsi:type="dcterms:W3CDTF">2019-11-13T20:44:00Z</dcterms:created>
  <dcterms:modified xsi:type="dcterms:W3CDTF">2020-10-07T13:34:00Z</dcterms:modified>
</cp:coreProperties>
</file>